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5E7A" w14:textId="77777777" w:rsidR="00250F23" w:rsidRDefault="00246D77">
      <w:pPr>
        <w:pStyle w:val="Heading1"/>
        <w:jc w:val="center"/>
      </w:pPr>
      <w:r>
        <w:t>More Exercises: Lists Basics</w:t>
      </w:r>
    </w:p>
    <w:p w14:paraId="15368D15" w14:textId="4EBE9F6A" w:rsidR="00FF1A2E" w:rsidRDefault="00246D77" w:rsidP="00FF1A2E">
      <w:pPr>
        <w:spacing w:before="0" w:after="0"/>
        <w:jc w:val="center"/>
        <w:rPr>
          <w:rStyle w:val="InternetLink"/>
          <w:color w:val="FF0000"/>
          <w:u w:val="none"/>
          <w:lang w:val="bg-BG"/>
        </w:rPr>
      </w:pPr>
      <w:r w:rsidRPr="009E2086">
        <w:rPr>
          <w:rStyle w:val="InternetLink"/>
          <w:color w:val="000000"/>
          <w:u w:val="none"/>
          <w:lang w:val="bg-BG"/>
        </w:rPr>
        <w:t>Additional exercises for the</w:t>
      </w:r>
      <w:r w:rsidRPr="009E2086">
        <w:rPr>
          <w:rStyle w:val="InternetLink"/>
          <w:color w:val="642D08"/>
          <w:u w:val="none"/>
          <w:lang w:val="bg-BG"/>
        </w:rPr>
        <w:t xml:space="preserve"> </w:t>
      </w:r>
      <w:hyperlink r:id="rId8">
        <w:r w:rsidRPr="009E2086">
          <w:rPr>
            <w:rStyle w:val="InternetLink"/>
            <w:lang w:val="bg-BG"/>
          </w:rPr>
          <w:t>Python Fundamentals Course @SoftUni</w:t>
        </w:r>
      </w:hyperlink>
      <w:r w:rsidRPr="009E2086">
        <w:rPr>
          <w:rStyle w:val="InternetLink"/>
          <w:color w:val="642D08"/>
          <w:u w:val="none"/>
          <w:lang w:val="bg-BG"/>
        </w:rPr>
        <w:t>.</w:t>
      </w:r>
      <w:r w:rsidRPr="009E2086">
        <w:rPr>
          <w:rStyle w:val="InternetLink"/>
          <w:color w:val="FF0000"/>
          <w:u w:val="none"/>
          <w:lang w:val="bg-BG"/>
        </w:rPr>
        <w:t xml:space="preserve"> </w:t>
      </w:r>
    </w:p>
    <w:p w14:paraId="1CA43EDF" w14:textId="00E04071" w:rsidR="00250F23" w:rsidRDefault="00246D77" w:rsidP="00FF1A2E">
      <w:pPr>
        <w:spacing w:before="0" w:after="0"/>
        <w:jc w:val="center"/>
        <w:rPr>
          <w:rStyle w:val="InternetLink"/>
          <w:lang w:val="bg-BG"/>
        </w:rPr>
      </w:pPr>
      <w:r w:rsidRPr="009E2086">
        <w:rPr>
          <w:rStyle w:val="InternetLink"/>
          <w:color w:val="000000"/>
          <w:u w:val="none"/>
          <w:lang w:val="bg-BG"/>
        </w:rPr>
        <w:t>Submit your solutions in the SoftUni judge system at</w:t>
      </w:r>
      <w:r w:rsidRPr="009E2086">
        <w:rPr>
          <w:rStyle w:val="InternetLink"/>
          <w:color w:val="642D08"/>
          <w:u w:val="none"/>
          <w:lang w:val="bg-BG"/>
        </w:rPr>
        <w:t xml:space="preserve"> </w:t>
      </w:r>
      <w:hyperlink r:id="rId9">
        <w:bookmarkStart w:id="0" w:name="_GoBack1"/>
        <w:bookmarkEnd w:id="0"/>
        <w:r w:rsidR="00ED6F52">
          <w:rPr>
            <w:rStyle w:val="InternetLink"/>
            <w:lang w:val="bg-BG"/>
          </w:rPr>
          <w:t>https://judge.softuni.org/Contests/1726</w:t>
        </w:r>
      </w:hyperlink>
      <w:r w:rsidR="001654CD" w:rsidRPr="009E2086">
        <w:rPr>
          <w:rStyle w:val="InternetLink"/>
          <w:color w:val="642D08"/>
          <w:u w:val="none"/>
          <w:lang w:val="bg-BG"/>
        </w:rPr>
        <w:t>.</w:t>
      </w:r>
    </w:p>
    <w:p w14:paraId="008C3949" w14:textId="697A62EF" w:rsidR="001654CD" w:rsidRPr="001654CD" w:rsidRDefault="001654CD" w:rsidP="001654CD">
      <w:pPr>
        <w:jc w:val="center"/>
        <w:rPr>
          <w:color w:val="FF0000"/>
          <w:sz w:val="24"/>
          <w:szCs w:val="24"/>
          <w:u w:val="single"/>
          <w:lang w:val="bg-BG"/>
        </w:rPr>
      </w:pPr>
      <w:r>
        <w:rPr>
          <w:b/>
          <w:i/>
          <w:sz w:val="24"/>
          <w:szCs w:val="24"/>
          <w:u w:val="single"/>
        </w:rPr>
        <w:t>Note: All th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8F6A5A">
        <w:tc>
          <w:tcPr>
            <w:tcW w:w="3964" w:type="dxa"/>
            <w:shd w:val="clear" w:color="auto" w:fill="BFBFBF" w:themeFill="background1" w:themeFillShade="BF"/>
          </w:tcPr>
          <w:p w14:paraId="77B5F582" w14:textId="77777777" w:rsidR="005C0A2F" w:rsidRDefault="005C0A2F" w:rsidP="00D161E5">
            <w:pPr>
              <w:spacing w:after="0" w:line="240" w:lineRule="auto"/>
              <w:jc w:val="center"/>
              <w:rPr>
                <w:b/>
              </w:rPr>
            </w:pPr>
            <w:r>
              <w:rPr>
                <w:b/>
              </w:rPr>
              <w:t>Input</w:t>
            </w:r>
          </w:p>
        </w:tc>
        <w:tc>
          <w:tcPr>
            <w:tcW w:w="1276" w:type="dxa"/>
            <w:shd w:val="clear" w:color="auto" w:fill="BFBFBF" w:themeFill="background1" w:themeFillShade="BF"/>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5C0A2F">
        <w:trPr>
          <w:trHeight w:val="321"/>
        </w:trPr>
        <w:tc>
          <w:tcPr>
            <w:tcW w:w="5190" w:type="dxa"/>
            <w:shd w:val="clear" w:color="auto" w:fill="BFBFBF" w:themeFill="background1" w:themeFillShade="BF"/>
          </w:tcPr>
          <w:p w14:paraId="6D9DEEA2" w14:textId="77777777" w:rsidR="005C0A2F" w:rsidRDefault="005C0A2F" w:rsidP="00D161E5">
            <w:pPr>
              <w:spacing w:after="0" w:line="240" w:lineRule="auto"/>
              <w:jc w:val="center"/>
              <w:rPr>
                <w:b/>
              </w:rPr>
            </w:pPr>
            <w:r>
              <w:rPr>
                <w:b/>
              </w:rPr>
              <w:t>Input</w:t>
            </w:r>
          </w:p>
        </w:tc>
        <w:tc>
          <w:tcPr>
            <w:tcW w:w="5195" w:type="dxa"/>
            <w:shd w:val="clear" w:color="auto" w:fill="BFBFBF" w:themeFill="background1" w:themeFillShade="BF"/>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5C0A2F">
        <w:trPr>
          <w:trHeight w:val="306"/>
        </w:trPr>
        <w:tc>
          <w:tcPr>
            <w:tcW w:w="10385" w:type="dxa"/>
            <w:gridSpan w:val="2"/>
            <w:shd w:val="clear" w:color="auto" w:fill="BFBFBF" w:themeFill="background1" w:themeFillShade="BF"/>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F020ED">
        <w:trPr>
          <w:trHeight w:val="321"/>
        </w:trPr>
        <w:tc>
          <w:tcPr>
            <w:tcW w:w="5190" w:type="dxa"/>
            <w:shd w:val="clear" w:color="auto" w:fill="BFBFBF" w:themeFill="background1" w:themeFillShade="BF"/>
          </w:tcPr>
          <w:p w14:paraId="3FA43B4D" w14:textId="77777777" w:rsidR="00BF43B0" w:rsidRDefault="00BF43B0" w:rsidP="00F020ED">
            <w:pPr>
              <w:spacing w:after="0" w:line="240" w:lineRule="auto"/>
              <w:jc w:val="center"/>
              <w:rPr>
                <w:b/>
              </w:rPr>
            </w:pPr>
            <w:r>
              <w:rPr>
                <w:b/>
              </w:rPr>
              <w:t>Input</w:t>
            </w:r>
          </w:p>
        </w:tc>
        <w:tc>
          <w:tcPr>
            <w:tcW w:w="5195" w:type="dxa"/>
            <w:shd w:val="clear" w:color="auto" w:fill="BFBFBF" w:themeFill="background1" w:themeFillShade="BF"/>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F8EAF68"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BF43B0">
        <w:rPr>
          <w:i/>
        </w:rPr>
        <w:t xml:space="preserve">of </w:t>
      </w:r>
      <w:r>
        <w:rPr>
          <w:i/>
        </w:rPr>
        <w:t>every three until one last man was left (and that i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38309544" w14:textId="77777777" w:rsidR="008F6A5A" w:rsidRPr="008F6A5A" w:rsidRDefault="008F6A5A" w:rsidP="008F6A5A">
      <w:pPr>
        <w:rPr>
          <w:lang w:val="bg-BG"/>
        </w:rPr>
      </w:pPr>
    </w:p>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exchange</w:t>
      </w:r>
      <w:proofErr w:type="gramEnd"/>
      <w:r>
        <w:rPr>
          <w:rFonts w:ascii="Consolas" w:hAnsi="Consolas"/>
          <w:b/>
        </w:rPr>
        <w:t xml:space="preserv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ax</w:t>
      </w:r>
      <w:proofErr w:type="gramEnd"/>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min</w:t>
      </w:r>
      <w:proofErr w:type="gramEnd"/>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E.g. </w:t>
      </w:r>
      <w:r>
        <w:rPr>
          <w:rFonts w:ascii="Consolas" w:hAnsi="Consolas"/>
          <w:b/>
          <w:bCs/>
        </w:rPr>
        <w:t>[1, 4, 8, 2, 3]</w:t>
      </w:r>
      <w:r>
        <w:t xml:space="preserve"> -&gt; </w:t>
      </w:r>
      <w:r>
        <w:rPr>
          <w:rFonts w:ascii="Consolas" w:hAnsi="Consolas"/>
          <w:b/>
          <w:bCs/>
        </w:rPr>
        <w:t>"min even"</w:t>
      </w:r>
      <w:r>
        <w:t xml:space="preserve"> -&gt; print: </w:t>
      </w:r>
      <w:r>
        <w:rPr>
          <w:rFonts w:ascii="Consolas" w:hAnsi="Consolas"/>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first</w:t>
      </w:r>
      <w:proofErr w:type="gramEnd"/>
      <w:r>
        <w:rPr>
          <w:rFonts w:ascii="Consolas" w:hAnsi="Consolas"/>
          <w:b/>
        </w:rPr>
        <w:t xml:space="preserve">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w:t>
      </w:r>
      <w:proofErr w:type="gramStart"/>
      <w:r>
        <w:rPr>
          <w:rFonts w:ascii="Consolas" w:hAnsi="Consolas"/>
          <w:b/>
        </w:rPr>
        <w:t>last</w:t>
      </w:r>
      <w:proofErr w:type="gramEnd"/>
      <w:r>
        <w:rPr>
          <w:rFonts w:ascii="Consolas" w:hAnsi="Consolas"/>
          <w:b/>
        </w:rPr>
        <w:t xml:space="preserve">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w:t>
      </w:r>
      <w:proofErr w:type="gramStart"/>
      <w:r>
        <w:t xml:space="preserve"> ..</w:t>
      </w:r>
      <w:proofErr w:type="gramEnd"/>
      <w:r>
        <w:t xml:space="preserve">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 xml:space="preserve">first 2 </w:t>
            </w:r>
            <w:proofErr w:type="gramStart"/>
            <w:r w:rsidRPr="00155B00">
              <w:rPr>
                <w:rFonts w:ascii="Consolas" w:hAnsi="Consolas" w:cs="Consolas"/>
              </w:rPr>
              <w:t>odd</w:t>
            </w:r>
            <w:proofErr w:type="gramEnd"/>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 xml:space="preserve">first 2 </w:t>
            </w:r>
            <w:proofErr w:type="gramStart"/>
            <w:r>
              <w:rPr>
                <w:rFonts w:ascii="Consolas" w:hAnsi="Consolas" w:cs="Consolas"/>
              </w:rPr>
              <w:t>odd</w:t>
            </w:r>
            <w:proofErr w:type="gramEnd"/>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CC3CF" w14:textId="77777777" w:rsidR="007A4A97" w:rsidRDefault="007A4A97">
      <w:pPr>
        <w:spacing w:before="0" w:after="0" w:line="240" w:lineRule="auto"/>
      </w:pPr>
      <w:r>
        <w:separator/>
      </w:r>
    </w:p>
  </w:endnote>
  <w:endnote w:type="continuationSeparator" w:id="0">
    <w:p w14:paraId="72FC45FE" w14:textId="77777777" w:rsidR="007A4A97" w:rsidRDefault="007A4A9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SoftUni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1"/>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000BF0" w14:textId="77777777" w:rsidR="007A4A97" w:rsidRDefault="007A4A97">
      <w:pPr>
        <w:spacing w:before="0" w:after="0" w:line="240" w:lineRule="auto"/>
      </w:pPr>
      <w:r>
        <w:separator/>
      </w:r>
    </w:p>
  </w:footnote>
  <w:footnote w:type="continuationSeparator" w:id="0">
    <w:p w14:paraId="1383C55A" w14:textId="77777777" w:rsidR="007A4A97" w:rsidRDefault="007A4A9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2047E4"/>
    <w:rsid w:val="002450BD"/>
    <w:rsid w:val="00246D77"/>
    <w:rsid w:val="00250F23"/>
    <w:rsid w:val="002A7E4D"/>
    <w:rsid w:val="002F4A64"/>
    <w:rsid w:val="00300744"/>
    <w:rsid w:val="003B47AE"/>
    <w:rsid w:val="003D01F9"/>
    <w:rsid w:val="00436F9E"/>
    <w:rsid w:val="00496066"/>
    <w:rsid w:val="0053574D"/>
    <w:rsid w:val="00567F5B"/>
    <w:rsid w:val="00583313"/>
    <w:rsid w:val="005978F1"/>
    <w:rsid w:val="005B79D5"/>
    <w:rsid w:val="005C0A2F"/>
    <w:rsid w:val="0060597A"/>
    <w:rsid w:val="006745B9"/>
    <w:rsid w:val="00684883"/>
    <w:rsid w:val="006A33C0"/>
    <w:rsid w:val="006B6FAF"/>
    <w:rsid w:val="00746C16"/>
    <w:rsid w:val="007A4A97"/>
    <w:rsid w:val="007F0429"/>
    <w:rsid w:val="008268EA"/>
    <w:rsid w:val="00895120"/>
    <w:rsid w:val="008B23E0"/>
    <w:rsid w:val="008F536E"/>
    <w:rsid w:val="008F6A5A"/>
    <w:rsid w:val="0091461F"/>
    <w:rsid w:val="009E2086"/>
    <w:rsid w:val="00AA670F"/>
    <w:rsid w:val="00B145A1"/>
    <w:rsid w:val="00BE78F6"/>
    <w:rsid w:val="00BF43B0"/>
    <w:rsid w:val="00BF4BC0"/>
    <w:rsid w:val="00C964E5"/>
    <w:rsid w:val="00CB2B7F"/>
    <w:rsid w:val="00D5394F"/>
    <w:rsid w:val="00DC5382"/>
    <w:rsid w:val="00E320A6"/>
    <w:rsid w:val="00ED569C"/>
    <w:rsid w:val="00ED6F52"/>
    <w:rsid w:val="00F013BB"/>
    <w:rsid w:val="00F30A29"/>
    <w:rsid w:val="00F84D1B"/>
    <w:rsid w:val="00F853D7"/>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22/programming-fundamentals-with-python-september-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26"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5</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0</cp:revision>
  <cp:lastPrinted>2015-10-26T22:35:00Z</cp:lastPrinted>
  <dcterms:created xsi:type="dcterms:W3CDTF">2019-11-12T12:29:00Z</dcterms:created>
  <dcterms:modified xsi:type="dcterms:W3CDTF">2023-08-21T09:5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